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7AB" w:rsidRPr="003E67AB" w:rsidRDefault="0088747A" w:rsidP="00464D57">
      <w:pPr>
        <w:pStyle w:val="TitleofPaper"/>
        <w:ind w:left="720" w:right="720"/>
      </w:pPr>
      <w:r>
        <w:t>Title of Student Poster Submission</w:t>
      </w:r>
    </w:p>
    <w:p w:rsidR="003E67AB" w:rsidRDefault="0088747A" w:rsidP="004A743B">
      <w:pPr>
        <w:pStyle w:val="Authornames"/>
        <w:ind w:left="720" w:right="720"/>
      </w:pPr>
      <w:r>
        <w:t>First Name 1 Last Name 1, First Name 2 Last Name 2, and First Name 3 Last Name 3</w:t>
      </w:r>
    </w:p>
    <w:p w:rsidR="00D40B89" w:rsidRPr="00724B15" w:rsidRDefault="0088747A" w:rsidP="00724B15">
      <w:pPr>
        <w:pStyle w:val="AuthorAffiliation"/>
      </w:pPr>
      <w:r>
        <w:t>Name of Department or Program, Name of University or College</w:t>
      </w:r>
    </w:p>
    <w:p w:rsidR="001E34D8" w:rsidRDefault="0022463C" w:rsidP="00291FEE">
      <w:pPr>
        <w:pStyle w:val="Headings"/>
      </w:pPr>
      <w:r>
        <w:t xml:space="preserve">Extended </w:t>
      </w:r>
      <w:r w:rsidR="001E34D8">
        <w:t>Abstract</w:t>
      </w:r>
    </w:p>
    <w:p w:rsidR="008F0D81" w:rsidRDefault="0088747A" w:rsidP="004A743B">
      <w:pPr>
        <w:pStyle w:val="BodyofPaper"/>
      </w:pPr>
      <w:r w:rsidRPr="0088747A">
        <w:t>The contents of the extended abstract should go here. The abstract</w:t>
      </w:r>
      <w:bookmarkStart w:id="0" w:name="_GoBack"/>
      <w:bookmarkEnd w:id="0"/>
      <w:r w:rsidRPr="0088747A">
        <w:t xml:space="preserve"> should not exceed one page.</w:t>
      </w:r>
    </w:p>
    <w:sectPr w:rsidR="008F0D81" w:rsidSect="0035085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7B5F" w:rsidRDefault="00617B5F" w:rsidP="00535D25">
      <w:pPr>
        <w:spacing w:after="0" w:line="240" w:lineRule="auto"/>
      </w:pPr>
      <w:r>
        <w:separator/>
      </w:r>
    </w:p>
  </w:endnote>
  <w:endnote w:type="continuationSeparator" w:id="0">
    <w:p w:rsidR="00617B5F" w:rsidRDefault="00617B5F" w:rsidP="00535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5D25" w:rsidRDefault="00535D25">
    <w:pPr>
      <w:pStyle w:val="Footer"/>
    </w:pPr>
    <w:r w:rsidRPr="00535D25">
      <w:t>© American Society</w:t>
    </w:r>
    <w:r w:rsidR="00F338C2">
      <w:t xml:space="preserve"> for Engineering Education, 20</w:t>
    </w:r>
    <w:r w:rsidR="0088747A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7B5F" w:rsidRDefault="00617B5F" w:rsidP="00535D25">
      <w:pPr>
        <w:spacing w:after="0" w:line="240" w:lineRule="auto"/>
      </w:pPr>
      <w:r>
        <w:separator/>
      </w:r>
    </w:p>
  </w:footnote>
  <w:footnote w:type="continuationSeparator" w:id="0">
    <w:p w:rsidR="00617B5F" w:rsidRDefault="00617B5F" w:rsidP="00535D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5D25" w:rsidRDefault="00F338C2">
    <w:pPr>
      <w:pStyle w:val="Header"/>
    </w:pPr>
    <w:r>
      <w:t>20</w:t>
    </w:r>
    <w:r w:rsidR="0088747A">
      <w:t>20</w:t>
    </w:r>
    <w:r w:rsidR="00535D25" w:rsidRPr="00535D25">
      <w:t xml:space="preserve"> ASEE Southeast</w:t>
    </w:r>
    <w:r w:rsidR="001B276A">
      <w:t>ern</w:t>
    </w:r>
    <w:r w:rsidR="00535D25" w:rsidRPr="00535D25">
      <w:t xml:space="preserve"> Section Con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B3C5C"/>
    <w:multiLevelType w:val="hybridMultilevel"/>
    <w:tmpl w:val="97005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47A64"/>
    <w:multiLevelType w:val="hybridMultilevel"/>
    <w:tmpl w:val="5FBC2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1F668D"/>
    <w:multiLevelType w:val="hybridMultilevel"/>
    <w:tmpl w:val="DCDC7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E86F94"/>
    <w:multiLevelType w:val="hybridMultilevel"/>
    <w:tmpl w:val="9438A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D0E33"/>
    <w:multiLevelType w:val="hybridMultilevel"/>
    <w:tmpl w:val="F7066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zY2tjAwMDU2tjRU0lEKTi0uzszPAykwqgUAm6/U3ywAAAA="/>
  </w:docVars>
  <w:rsids>
    <w:rsidRoot w:val="008F0D81"/>
    <w:rsid w:val="000016FC"/>
    <w:rsid w:val="00021C5D"/>
    <w:rsid w:val="00041980"/>
    <w:rsid w:val="001044FD"/>
    <w:rsid w:val="00110294"/>
    <w:rsid w:val="00133233"/>
    <w:rsid w:val="0014197C"/>
    <w:rsid w:val="001441F7"/>
    <w:rsid w:val="00173AEC"/>
    <w:rsid w:val="00177E0F"/>
    <w:rsid w:val="001B276A"/>
    <w:rsid w:val="001B585A"/>
    <w:rsid w:val="001E34D8"/>
    <w:rsid w:val="00204838"/>
    <w:rsid w:val="00221A36"/>
    <w:rsid w:val="0022463C"/>
    <w:rsid w:val="00233D4F"/>
    <w:rsid w:val="00235FAA"/>
    <w:rsid w:val="00256EB1"/>
    <w:rsid w:val="00265615"/>
    <w:rsid w:val="002731BF"/>
    <w:rsid w:val="00275D28"/>
    <w:rsid w:val="00291FEE"/>
    <w:rsid w:val="002970F4"/>
    <w:rsid w:val="002D10B8"/>
    <w:rsid w:val="002E33FC"/>
    <w:rsid w:val="0030159A"/>
    <w:rsid w:val="00335B78"/>
    <w:rsid w:val="0035085D"/>
    <w:rsid w:val="00395D63"/>
    <w:rsid w:val="003E67AB"/>
    <w:rsid w:val="003F11C4"/>
    <w:rsid w:val="0042338A"/>
    <w:rsid w:val="00434516"/>
    <w:rsid w:val="00441DA9"/>
    <w:rsid w:val="00446883"/>
    <w:rsid w:val="004509D4"/>
    <w:rsid w:val="00464D57"/>
    <w:rsid w:val="0047072F"/>
    <w:rsid w:val="004A743B"/>
    <w:rsid w:val="004C015A"/>
    <w:rsid w:val="004F716A"/>
    <w:rsid w:val="00512116"/>
    <w:rsid w:val="00524533"/>
    <w:rsid w:val="00533CF1"/>
    <w:rsid w:val="00535D25"/>
    <w:rsid w:val="0054192C"/>
    <w:rsid w:val="005607A0"/>
    <w:rsid w:val="00584F35"/>
    <w:rsid w:val="005924DF"/>
    <w:rsid w:val="005D71A0"/>
    <w:rsid w:val="005E1620"/>
    <w:rsid w:val="005E5C3E"/>
    <w:rsid w:val="005F043E"/>
    <w:rsid w:val="00617B5F"/>
    <w:rsid w:val="00637234"/>
    <w:rsid w:val="00642934"/>
    <w:rsid w:val="00645538"/>
    <w:rsid w:val="00692C0D"/>
    <w:rsid w:val="006B462B"/>
    <w:rsid w:val="006B593D"/>
    <w:rsid w:val="006C15D7"/>
    <w:rsid w:val="006D3EF7"/>
    <w:rsid w:val="006E3763"/>
    <w:rsid w:val="006F2F61"/>
    <w:rsid w:val="007070E1"/>
    <w:rsid w:val="00724B15"/>
    <w:rsid w:val="00725810"/>
    <w:rsid w:val="00752A7A"/>
    <w:rsid w:val="00763E4D"/>
    <w:rsid w:val="007938EC"/>
    <w:rsid w:val="007A0D0A"/>
    <w:rsid w:val="007B4A3F"/>
    <w:rsid w:val="007C1939"/>
    <w:rsid w:val="007D293B"/>
    <w:rsid w:val="0081690C"/>
    <w:rsid w:val="008762B6"/>
    <w:rsid w:val="0088747A"/>
    <w:rsid w:val="008A08E1"/>
    <w:rsid w:val="008A63FB"/>
    <w:rsid w:val="008D29E8"/>
    <w:rsid w:val="008D3336"/>
    <w:rsid w:val="008F0D81"/>
    <w:rsid w:val="008F5E08"/>
    <w:rsid w:val="009100DD"/>
    <w:rsid w:val="00932B4A"/>
    <w:rsid w:val="0099033D"/>
    <w:rsid w:val="009C2EE2"/>
    <w:rsid w:val="009F1A29"/>
    <w:rsid w:val="00A07FB5"/>
    <w:rsid w:val="00A446C3"/>
    <w:rsid w:val="00A4527D"/>
    <w:rsid w:val="00A62392"/>
    <w:rsid w:val="00AC60EE"/>
    <w:rsid w:val="00B16909"/>
    <w:rsid w:val="00B45007"/>
    <w:rsid w:val="00B66E6B"/>
    <w:rsid w:val="00B67E64"/>
    <w:rsid w:val="00B749C5"/>
    <w:rsid w:val="00B92C94"/>
    <w:rsid w:val="00B96593"/>
    <w:rsid w:val="00BB7599"/>
    <w:rsid w:val="00BD3304"/>
    <w:rsid w:val="00C31F85"/>
    <w:rsid w:val="00C5720A"/>
    <w:rsid w:val="00C82849"/>
    <w:rsid w:val="00CD2F14"/>
    <w:rsid w:val="00D15614"/>
    <w:rsid w:val="00D24C68"/>
    <w:rsid w:val="00D26196"/>
    <w:rsid w:val="00D30E40"/>
    <w:rsid w:val="00D40B89"/>
    <w:rsid w:val="00D82E98"/>
    <w:rsid w:val="00DA2157"/>
    <w:rsid w:val="00E30923"/>
    <w:rsid w:val="00E74E48"/>
    <w:rsid w:val="00E8719B"/>
    <w:rsid w:val="00E94E99"/>
    <w:rsid w:val="00E9718C"/>
    <w:rsid w:val="00EA764B"/>
    <w:rsid w:val="00EE409F"/>
    <w:rsid w:val="00EF08C3"/>
    <w:rsid w:val="00F11E23"/>
    <w:rsid w:val="00F26408"/>
    <w:rsid w:val="00F338C2"/>
    <w:rsid w:val="00F570CF"/>
    <w:rsid w:val="00F9764F"/>
    <w:rsid w:val="00FD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CA0E6"/>
  <w15:docId w15:val="{2DDE1BAD-65C1-4095-88C3-18A71441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_of_Paper"/>
    <w:basedOn w:val="Normal"/>
    <w:link w:val="TitleofPaperChar"/>
    <w:rsid w:val="00D26196"/>
    <w:pPr>
      <w:spacing w:after="240" w:line="240" w:lineRule="auto"/>
      <w:jc w:val="center"/>
    </w:pPr>
    <w:rPr>
      <w:rFonts w:ascii="Times New Roman" w:hAnsi="Times New Roman"/>
      <w:b/>
      <w:sz w:val="28"/>
    </w:rPr>
  </w:style>
  <w:style w:type="paragraph" w:customStyle="1" w:styleId="Authornames">
    <w:name w:val="Author_names"/>
    <w:basedOn w:val="Normal"/>
    <w:link w:val="AuthornamesChar"/>
    <w:rsid w:val="003E67AB"/>
    <w:pPr>
      <w:spacing w:after="0" w:line="240" w:lineRule="auto"/>
      <w:jc w:val="center"/>
    </w:pPr>
    <w:rPr>
      <w:rFonts w:ascii="Times New Roman" w:hAnsi="Times New Roman"/>
      <w:b/>
      <w:sz w:val="24"/>
    </w:rPr>
  </w:style>
  <w:style w:type="character" w:customStyle="1" w:styleId="TitleofPaperChar">
    <w:name w:val="Title_of_Paper Char"/>
    <w:link w:val="TitleofPaper"/>
    <w:rsid w:val="00D26196"/>
    <w:rPr>
      <w:rFonts w:ascii="Times New Roman" w:hAnsi="Times New Roman"/>
      <w:b/>
      <w:sz w:val="28"/>
    </w:rPr>
  </w:style>
  <w:style w:type="paragraph" w:customStyle="1" w:styleId="Headings">
    <w:name w:val="Headings"/>
    <w:basedOn w:val="Normal"/>
    <w:link w:val="HeadingsChar"/>
    <w:rsid w:val="00932B4A"/>
    <w:pPr>
      <w:spacing w:after="240" w:line="240" w:lineRule="auto"/>
    </w:pPr>
    <w:rPr>
      <w:rFonts w:ascii="Times New Roman" w:hAnsi="Times New Roman"/>
      <w:b/>
      <w:sz w:val="24"/>
    </w:rPr>
  </w:style>
  <w:style w:type="character" w:customStyle="1" w:styleId="AuthornamesChar">
    <w:name w:val="Author_names Char"/>
    <w:link w:val="Authornames"/>
    <w:rsid w:val="003E67AB"/>
    <w:rPr>
      <w:rFonts w:ascii="Times New Roman" w:hAnsi="Times New Roman"/>
      <w:b/>
      <w:sz w:val="24"/>
    </w:rPr>
  </w:style>
  <w:style w:type="paragraph" w:customStyle="1" w:styleId="BodyofPaper">
    <w:name w:val="Body_of_Paper"/>
    <w:basedOn w:val="Normal"/>
    <w:link w:val="BodyofPaperChar"/>
    <w:rsid w:val="00524533"/>
    <w:pPr>
      <w:spacing w:after="240" w:line="240" w:lineRule="auto"/>
    </w:pPr>
    <w:rPr>
      <w:rFonts w:ascii="Times New Roman" w:hAnsi="Times New Roman"/>
      <w:sz w:val="24"/>
    </w:rPr>
  </w:style>
  <w:style w:type="character" w:customStyle="1" w:styleId="HeadingsChar">
    <w:name w:val="Headings Char"/>
    <w:link w:val="Headings"/>
    <w:rsid w:val="00932B4A"/>
    <w:rPr>
      <w:rFonts w:ascii="Times New Roman" w:hAnsi="Times New Roman"/>
      <w:b/>
      <w:sz w:val="24"/>
    </w:rPr>
  </w:style>
  <w:style w:type="paragraph" w:customStyle="1" w:styleId="References">
    <w:name w:val="References"/>
    <w:basedOn w:val="BodyofPaper"/>
    <w:link w:val="ReferencesChar"/>
    <w:rsid w:val="00BD3304"/>
    <w:pPr>
      <w:spacing w:after="0"/>
      <w:ind w:left="720" w:hanging="720"/>
    </w:pPr>
    <w:rPr>
      <w:sz w:val="20"/>
    </w:rPr>
  </w:style>
  <w:style w:type="character" w:customStyle="1" w:styleId="BodyofPaperChar">
    <w:name w:val="Body_of_Paper Char"/>
    <w:link w:val="BodyofPaper"/>
    <w:rsid w:val="0052453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35D2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hAnsi="Times New Roman"/>
      <w:b/>
      <w:sz w:val="20"/>
    </w:rPr>
  </w:style>
  <w:style w:type="character" w:customStyle="1" w:styleId="ReferencesChar">
    <w:name w:val="References Char"/>
    <w:link w:val="References"/>
    <w:rsid w:val="00BD3304"/>
    <w:rPr>
      <w:rFonts w:ascii="Times New Roman" w:hAnsi="Times New Roman"/>
      <w:sz w:val="20"/>
    </w:rPr>
  </w:style>
  <w:style w:type="character" w:customStyle="1" w:styleId="HeaderChar">
    <w:name w:val="Header Char"/>
    <w:link w:val="Header"/>
    <w:uiPriority w:val="99"/>
    <w:rsid w:val="00535D25"/>
    <w:rPr>
      <w:rFonts w:ascii="Times New Roman" w:hAnsi="Times New Roman"/>
      <w:b/>
      <w:sz w:val="20"/>
    </w:rPr>
  </w:style>
  <w:style w:type="paragraph" w:styleId="Footer">
    <w:name w:val="footer"/>
    <w:basedOn w:val="Normal"/>
    <w:link w:val="FooterChar"/>
    <w:uiPriority w:val="99"/>
    <w:unhideWhenUsed/>
    <w:rsid w:val="00535D2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hAnsi="Times New Roman"/>
      <w:b/>
      <w:sz w:val="20"/>
    </w:rPr>
  </w:style>
  <w:style w:type="character" w:customStyle="1" w:styleId="FooterChar">
    <w:name w:val="Footer Char"/>
    <w:link w:val="Footer"/>
    <w:uiPriority w:val="99"/>
    <w:rsid w:val="00535D25"/>
    <w:rPr>
      <w:rFonts w:ascii="Times New Roman" w:hAnsi="Times New Roman"/>
      <w:b/>
      <w:sz w:val="20"/>
    </w:rPr>
  </w:style>
  <w:style w:type="paragraph" w:customStyle="1" w:styleId="AuthorAffiliation">
    <w:name w:val="Author Affiliation"/>
    <w:basedOn w:val="Authornames"/>
    <w:link w:val="AuthorAffiliationChar"/>
    <w:rsid w:val="00D40B89"/>
    <w:pPr>
      <w:spacing w:after="720"/>
    </w:pPr>
    <w:rPr>
      <w:b w:val="0"/>
      <w:i/>
      <w:sz w:val="20"/>
    </w:rPr>
  </w:style>
  <w:style w:type="character" w:customStyle="1" w:styleId="AuthorAffiliationChar">
    <w:name w:val="Author Affiliation Char"/>
    <w:link w:val="AuthorAffiliation"/>
    <w:rsid w:val="00D40B89"/>
    <w:rPr>
      <w:rFonts w:ascii="Times New Roman" w:hAnsi="Times New Roman"/>
      <w:b w:val="0"/>
      <w:i/>
      <w:sz w:val="20"/>
    </w:rPr>
  </w:style>
  <w:style w:type="paragraph" w:customStyle="1" w:styleId="FormatGuidelines">
    <w:name w:val="Format Guidelines"/>
    <w:basedOn w:val="TitleofPaper"/>
    <w:link w:val="FormatGuidelinesChar"/>
    <w:qFormat/>
    <w:rsid w:val="0054192C"/>
    <w:pPr>
      <w:spacing w:after="0"/>
      <w:jc w:val="left"/>
    </w:pPr>
    <w:rPr>
      <w:b w:val="0"/>
      <w:sz w:val="24"/>
    </w:rPr>
  </w:style>
  <w:style w:type="character" w:customStyle="1" w:styleId="FormatGuidelinesChar">
    <w:name w:val="Format Guidelines Char"/>
    <w:link w:val="FormatGuidelines"/>
    <w:rsid w:val="0054192C"/>
    <w:rPr>
      <w:rFonts w:ascii="Times New Roman" w:hAnsi="Times New Roman"/>
      <w:b w:val="0"/>
      <w:sz w:val="24"/>
    </w:rPr>
  </w:style>
  <w:style w:type="paragraph" w:customStyle="1" w:styleId="SectionHeading">
    <w:name w:val="Section Heading"/>
    <w:rsid w:val="00E30923"/>
    <w:pPr>
      <w:spacing w:before="160" w:after="160"/>
      <w:jc w:val="center"/>
    </w:pPr>
    <w:rPr>
      <w:rFonts w:ascii="Times New Roman" w:eastAsia="Times New Roman" w:hAnsi="Times New Roman"/>
      <w:b/>
      <w:smallCaps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350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9C7F8-A4A8-4E7C-A01A-5440CA2F4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adel</Company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 Brannan</dc:creator>
  <cp:lastModifiedBy>David Calamas</cp:lastModifiedBy>
  <cp:revision>2</cp:revision>
  <cp:lastPrinted>2017-11-17T21:43:00Z</cp:lastPrinted>
  <dcterms:created xsi:type="dcterms:W3CDTF">2019-09-10T12:12:00Z</dcterms:created>
  <dcterms:modified xsi:type="dcterms:W3CDTF">2019-09-10T12:12:00Z</dcterms:modified>
</cp:coreProperties>
</file>